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44784" w14:textId="527F9365" w:rsidR="00747095" w:rsidRPr="009307A2" w:rsidRDefault="009307A2" w:rsidP="005C2B7F">
      <w:pPr>
        <w:spacing w:after="120" w:line="276" w:lineRule="auto"/>
        <w:jc w:val="center"/>
        <w:rPr>
          <w:rFonts w:ascii="Cambria" w:hAnsi="Cambria"/>
          <w:b/>
          <w:bCs/>
          <w:i/>
          <w:iCs/>
          <w:sz w:val="32"/>
          <w:szCs w:val="32"/>
        </w:rPr>
      </w:pPr>
      <w:r w:rsidRPr="009307A2">
        <w:rPr>
          <w:rFonts w:ascii="Cambria" w:hAnsi="Cambria"/>
          <w:b/>
          <w:bCs/>
          <w:i/>
          <w:iCs/>
          <w:sz w:val="32"/>
          <w:szCs w:val="32"/>
        </w:rPr>
        <w:t xml:space="preserve">Taber </w:t>
      </w:r>
      <w:r w:rsidR="00F06E66" w:rsidRPr="009307A2">
        <w:rPr>
          <w:rFonts w:ascii="Cambria" w:hAnsi="Cambria"/>
          <w:b/>
          <w:bCs/>
          <w:i/>
          <w:iCs/>
          <w:sz w:val="32"/>
          <w:szCs w:val="32"/>
        </w:rPr>
        <w:t>Cooling Tower Optimization using the Griffin AI Toolkit</w:t>
      </w:r>
    </w:p>
    <w:p w14:paraId="2E6001CE" w14:textId="77777777" w:rsidR="00427006" w:rsidRPr="006134B3" w:rsidRDefault="00427006" w:rsidP="00C33B2F">
      <w:pPr>
        <w:spacing w:after="120" w:line="276" w:lineRule="auto"/>
        <w:jc w:val="both"/>
        <w:rPr>
          <w:rFonts w:ascii="Cambria" w:hAnsi="Cambria"/>
          <w:b/>
          <w:bCs/>
        </w:rPr>
      </w:pPr>
    </w:p>
    <w:p w14:paraId="20FCE4BC" w14:textId="42EDAE41" w:rsidR="00005345" w:rsidRDefault="00005345" w:rsidP="00C33B2F">
      <w:pPr>
        <w:spacing w:after="120" w:line="276" w:lineRule="auto"/>
        <w:jc w:val="both"/>
        <w:rPr>
          <w:rFonts w:ascii="Cambria" w:hAnsi="Cambria"/>
        </w:rPr>
      </w:pPr>
      <w:r>
        <w:rPr>
          <w:rFonts w:ascii="Cambria" w:hAnsi="Cambria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FEF4A2C" wp14:editId="1A38794B">
                <wp:simplePos x="0" y="0"/>
                <wp:positionH relativeFrom="margin">
                  <wp:posOffset>2647950</wp:posOffset>
                </wp:positionH>
                <wp:positionV relativeFrom="paragraph">
                  <wp:posOffset>916940</wp:posOffset>
                </wp:positionV>
                <wp:extent cx="3286125" cy="2133600"/>
                <wp:effectExtent l="0" t="0" r="9525" b="0"/>
                <wp:wrapTight wrapText="bothSides">
                  <wp:wrapPolygon edited="0">
                    <wp:start x="0" y="0"/>
                    <wp:lineTo x="0" y="21407"/>
                    <wp:lineTo x="21537" y="21407"/>
                    <wp:lineTo x="21537" y="0"/>
                    <wp:lineTo x="0" y="0"/>
                  </wp:wrapPolygon>
                </wp:wrapTight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86125" cy="2133600"/>
                          <a:chOff x="98628" y="0"/>
                          <a:chExt cx="4073322" cy="245554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58" t="11531" r="8725" b="54331"/>
                          <a:stretch/>
                        </pic:blipFill>
                        <pic:spPr bwMode="auto">
                          <a:xfrm>
                            <a:off x="98628" y="0"/>
                            <a:ext cx="4073322" cy="193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58" t="81103" r="8957" b="10367"/>
                          <a:stretch/>
                        </pic:blipFill>
                        <pic:spPr bwMode="auto">
                          <a:xfrm>
                            <a:off x="98628" y="1971675"/>
                            <a:ext cx="4063796" cy="483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A3EA1B" id="Group 3" o:spid="_x0000_s1026" style="position:absolute;margin-left:208.5pt;margin-top:72.2pt;width:258.75pt;height:168pt;z-index:251659264;mso-position-horizontal-relative:margin;mso-width-relative:margin;mso-height-relative:margin" coordorigin="986" coordsize="40733,24555" o:gfxdata="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left:986;width:40733;height:193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">
                  <v:imagedata r:id="rId7" o:title="" croptop="7557f" cropbottom="35606f" cropleft="1414f" cropright="5718f"/>
                </v:shape>
                <v:shape id="Picture 2" o:spid="_x0000_s1028" type="#_x0000_t75" style="position:absolute;left:986;top:19716;width:40638;height:4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">
                  <v:imagedata r:id="rId7" o:title="" croptop="53152f" cropbottom="6794f" cropleft="1414f" cropright="5870f"/>
                </v:shape>
                <w10:wrap type="tight" anchorx="margin"/>
              </v:group>
            </w:pict>
          </mc:Fallback>
        </mc:AlternateContent>
      </w:r>
      <w:r w:rsidR="005C2B7F" w:rsidRPr="006134B3">
        <w:rPr>
          <w:rFonts w:ascii="Cambria" w:hAnsi="Cambria"/>
        </w:rPr>
        <w:t xml:space="preserve">Cooling towers are an integral piece of equipment for </w:t>
      </w:r>
      <w:r w:rsidR="00D945D5" w:rsidRPr="006134B3">
        <w:rPr>
          <w:rFonts w:ascii="Cambria" w:hAnsi="Cambria"/>
        </w:rPr>
        <w:t xml:space="preserve">many processes, from </w:t>
      </w:r>
      <w:r w:rsidR="00C33B2F" w:rsidRPr="006134B3">
        <w:rPr>
          <w:rFonts w:ascii="Cambria" w:hAnsi="Cambria"/>
        </w:rPr>
        <w:t>power generation</w:t>
      </w:r>
      <w:r w:rsidR="00D945D5" w:rsidRPr="006134B3">
        <w:rPr>
          <w:rFonts w:ascii="Cambria" w:hAnsi="Cambria"/>
        </w:rPr>
        <w:t xml:space="preserve"> to food processing</w:t>
      </w:r>
      <w:r w:rsidR="005C2B7F" w:rsidRPr="006134B3">
        <w:rPr>
          <w:rFonts w:ascii="Cambria" w:hAnsi="Cambria"/>
        </w:rPr>
        <w:t xml:space="preserve">. </w:t>
      </w:r>
      <w:r w:rsidR="00C33B2F" w:rsidRPr="006134B3">
        <w:rPr>
          <w:rFonts w:ascii="Cambria" w:hAnsi="Cambria"/>
        </w:rPr>
        <w:t xml:space="preserve">Such systems which utilize fans to create draft (both forced and induced) can use a substantial amount of </w:t>
      </w:r>
      <w:r w:rsidR="00B86D8F" w:rsidRPr="006134B3">
        <w:rPr>
          <w:rFonts w:ascii="Cambria" w:hAnsi="Cambria"/>
        </w:rPr>
        <w:t>power, representing higher operating costs or decreas</w:t>
      </w:r>
      <w:r w:rsidR="006750EE">
        <w:rPr>
          <w:rFonts w:ascii="Cambria" w:hAnsi="Cambria"/>
        </w:rPr>
        <w:t>ed</w:t>
      </w:r>
      <w:r w:rsidR="00B86D8F" w:rsidRPr="006134B3">
        <w:rPr>
          <w:rFonts w:ascii="Cambria" w:hAnsi="Cambria"/>
        </w:rPr>
        <w:t xml:space="preserve"> operating efficiency</w:t>
      </w:r>
      <w:r w:rsidR="00C33B2F" w:rsidRPr="006134B3">
        <w:rPr>
          <w:rFonts w:ascii="Cambria" w:hAnsi="Cambria"/>
        </w:rPr>
        <w:t xml:space="preserve">. </w:t>
      </w:r>
      <w:r w:rsidR="00C33B2F" w:rsidRPr="00B92220">
        <w:rPr>
          <w:rFonts w:ascii="Cambria" w:hAnsi="Cambria"/>
          <w:b/>
          <w:bCs/>
          <w:i/>
          <w:iCs/>
        </w:rPr>
        <w:t xml:space="preserve">Opportunity exists to reduce power consumption of the cooling tower </w:t>
      </w:r>
      <w:r w:rsidR="009307A2">
        <w:rPr>
          <w:rFonts w:ascii="Cambria" w:hAnsi="Cambria"/>
          <w:b/>
          <w:bCs/>
          <w:i/>
          <w:iCs/>
        </w:rPr>
        <w:t xml:space="preserve">through optimal on/off cell selection or </w:t>
      </w:r>
      <w:r w:rsidR="00B86D8F" w:rsidRPr="00B92220">
        <w:rPr>
          <w:rFonts w:ascii="Cambria" w:hAnsi="Cambria"/>
          <w:b/>
          <w:bCs/>
          <w:i/>
          <w:iCs/>
        </w:rPr>
        <w:t>adjust</w:t>
      </w:r>
      <w:r w:rsidR="009307A2">
        <w:rPr>
          <w:rFonts w:ascii="Cambria" w:hAnsi="Cambria"/>
          <w:b/>
          <w:bCs/>
          <w:i/>
          <w:iCs/>
        </w:rPr>
        <w:t>ing cell fan speeds</w:t>
      </w:r>
      <w:r w:rsidR="00427006" w:rsidRPr="00B92220">
        <w:rPr>
          <w:rFonts w:ascii="Cambria" w:hAnsi="Cambria"/>
          <w:b/>
          <w:bCs/>
          <w:i/>
          <w:iCs/>
        </w:rPr>
        <w:t xml:space="preserve"> </w:t>
      </w:r>
      <w:r w:rsidR="009307A2">
        <w:rPr>
          <w:rFonts w:ascii="Cambria" w:hAnsi="Cambria"/>
          <w:b/>
          <w:bCs/>
          <w:i/>
          <w:iCs/>
        </w:rPr>
        <w:t xml:space="preserve">for </w:t>
      </w:r>
      <w:r w:rsidR="00427006" w:rsidRPr="00B92220">
        <w:rPr>
          <w:rFonts w:ascii="Cambria" w:hAnsi="Cambria"/>
          <w:b/>
          <w:bCs/>
          <w:i/>
          <w:iCs/>
        </w:rPr>
        <w:t xml:space="preserve">variable frequency drives (VFDs) </w:t>
      </w:r>
      <w:r w:rsidR="009307A2">
        <w:rPr>
          <w:rFonts w:ascii="Cambria" w:hAnsi="Cambria"/>
          <w:b/>
          <w:bCs/>
          <w:i/>
          <w:iCs/>
        </w:rPr>
        <w:t>equipped fans motors</w:t>
      </w:r>
      <w:r w:rsidR="00427006" w:rsidRPr="00B92220">
        <w:rPr>
          <w:rFonts w:ascii="Cambria" w:hAnsi="Cambria"/>
          <w:b/>
          <w:bCs/>
          <w:i/>
          <w:iCs/>
        </w:rPr>
        <w:t>.</w:t>
      </w:r>
      <w:r w:rsidR="00427006" w:rsidRPr="006134B3">
        <w:rPr>
          <w:rFonts w:ascii="Cambria" w:hAnsi="Cambria"/>
        </w:rPr>
        <w:t xml:space="preserve"> Many systems having this capability operate on the assumption that all </w:t>
      </w:r>
      <w:r w:rsidR="006134B3" w:rsidRPr="006134B3">
        <w:rPr>
          <w:rFonts w:ascii="Cambria" w:hAnsi="Cambria"/>
        </w:rPr>
        <w:t>cells</w:t>
      </w:r>
      <w:r w:rsidR="00427006" w:rsidRPr="006134B3">
        <w:rPr>
          <w:rFonts w:ascii="Cambria" w:hAnsi="Cambria"/>
        </w:rPr>
        <w:t xml:space="preserve"> </w:t>
      </w:r>
      <w:r w:rsidR="00B86D8F" w:rsidRPr="006134B3">
        <w:rPr>
          <w:rFonts w:ascii="Cambria" w:hAnsi="Cambria"/>
        </w:rPr>
        <w:t xml:space="preserve">in the system </w:t>
      </w:r>
      <w:r w:rsidR="00427006" w:rsidRPr="006134B3">
        <w:rPr>
          <w:rFonts w:ascii="Cambria" w:hAnsi="Cambria"/>
        </w:rPr>
        <w:t xml:space="preserve">have identical operating efficiency and run all fans within the system at identical speeds to achieve a given temperature setpoint. </w:t>
      </w:r>
      <w:r w:rsidR="006134B3" w:rsidRPr="006134B3">
        <w:rPr>
          <w:rFonts w:ascii="Cambria" w:hAnsi="Cambria"/>
        </w:rPr>
        <w:t>Often this is not the case, and individual cell efficiency varies greatly from fan to fan and can also change based on load</w:t>
      </w:r>
      <w:r w:rsidR="003547F0">
        <w:rPr>
          <w:rFonts w:ascii="Cambria" w:hAnsi="Cambria"/>
        </w:rPr>
        <w:t>, weather conditions,</w:t>
      </w:r>
      <w:r w:rsidR="006134B3" w:rsidRPr="006134B3">
        <w:rPr>
          <w:rFonts w:ascii="Cambria" w:hAnsi="Cambria"/>
        </w:rPr>
        <w:t xml:space="preserve"> and other </w:t>
      </w:r>
      <w:r w:rsidR="003547F0">
        <w:rPr>
          <w:rFonts w:ascii="Cambria" w:hAnsi="Cambria"/>
        </w:rPr>
        <w:t>circumstances</w:t>
      </w:r>
      <w:r>
        <w:rPr>
          <w:rFonts w:ascii="Cambria" w:hAnsi="Cambria"/>
        </w:rPr>
        <w:t>, as shown to the right</w:t>
      </w:r>
      <w:r w:rsidR="006134B3" w:rsidRPr="006134B3">
        <w:rPr>
          <w:rFonts w:ascii="Cambria" w:hAnsi="Cambria"/>
        </w:rPr>
        <w:t xml:space="preserve">. </w:t>
      </w:r>
    </w:p>
    <w:p w14:paraId="1D00839E" w14:textId="69201B29" w:rsidR="006134B3" w:rsidRDefault="006134B3" w:rsidP="00005345">
      <w:pPr>
        <w:spacing w:after="120" w:line="276" w:lineRule="auto"/>
        <w:jc w:val="both"/>
        <w:rPr>
          <w:rFonts w:ascii="Cambria" w:hAnsi="Cambria"/>
        </w:rPr>
      </w:pPr>
      <w:r w:rsidRPr="006134B3">
        <w:rPr>
          <w:rFonts w:ascii="Cambria" w:hAnsi="Cambria"/>
        </w:rPr>
        <w:t xml:space="preserve">Griffin Open Systems’ new Cooling Tower </w:t>
      </w:r>
      <w:r w:rsidRPr="009056F5">
        <w:rPr>
          <w:rFonts w:ascii="Cambria" w:hAnsi="Cambria"/>
        </w:rPr>
        <w:t xml:space="preserve">Optimization application can </w:t>
      </w:r>
      <w:r w:rsidR="00CC4949">
        <w:rPr>
          <w:rFonts w:ascii="Cambria" w:hAnsi="Cambria"/>
          <w:b/>
          <w:bCs/>
          <w:i/>
          <w:iCs/>
        </w:rPr>
        <w:t>significantly</w:t>
      </w:r>
      <w:r w:rsidRPr="00B92220">
        <w:rPr>
          <w:rFonts w:ascii="Cambria" w:hAnsi="Cambria"/>
          <w:b/>
          <w:bCs/>
          <w:i/>
          <w:iCs/>
        </w:rPr>
        <w:t xml:space="preserve"> reduce power consumption</w:t>
      </w:r>
      <w:r w:rsidRPr="009056F5">
        <w:rPr>
          <w:rFonts w:ascii="Cambria" w:hAnsi="Cambria"/>
        </w:rPr>
        <w:t xml:space="preserve"> while achieving similar or even </w:t>
      </w:r>
      <w:r w:rsidRPr="00B92220">
        <w:rPr>
          <w:rFonts w:ascii="Cambria" w:hAnsi="Cambria"/>
          <w:b/>
          <w:bCs/>
          <w:i/>
          <w:iCs/>
        </w:rPr>
        <w:t>improved process performance</w:t>
      </w:r>
      <w:r w:rsidR="00523FC3">
        <w:rPr>
          <w:rFonts w:ascii="Cambria" w:hAnsi="Cambria"/>
          <w:b/>
          <w:bCs/>
          <w:i/>
          <w:iCs/>
        </w:rPr>
        <w:t xml:space="preserve"> </w:t>
      </w:r>
      <w:r w:rsidR="00523FC3" w:rsidRPr="00523FC3">
        <w:rPr>
          <w:rFonts w:ascii="Cambria" w:hAnsi="Cambria"/>
        </w:rPr>
        <w:t xml:space="preserve">through </w:t>
      </w:r>
      <w:r w:rsidR="003547F0">
        <w:rPr>
          <w:rFonts w:ascii="Cambria" w:hAnsi="Cambria"/>
        </w:rPr>
        <w:t>A</w:t>
      </w:r>
      <w:r w:rsidR="00523FC3" w:rsidRPr="00523FC3">
        <w:rPr>
          <w:rFonts w:ascii="Cambria" w:hAnsi="Cambria"/>
        </w:rPr>
        <w:t xml:space="preserve">divarent </w:t>
      </w:r>
      <w:r w:rsidR="003547F0">
        <w:rPr>
          <w:rFonts w:ascii="Cambria" w:hAnsi="Cambria"/>
        </w:rPr>
        <w:t>C</w:t>
      </w:r>
      <w:r w:rsidR="00523FC3" w:rsidRPr="00523FC3">
        <w:rPr>
          <w:rFonts w:ascii="Cambria" w:hAnsi="Cambria"/>
        </w:rPr>
        <w:t>ontrol</w:t>
      </w:r>
      <w:r w:rsidRPr="00B92220">
        <w:rPr>
          <w:rFonts w:ascii="Cambria" w:hAnsi="Cambria"/>
          <w:b/>
          <w:bCs/>
          <w:i/>
          <w:iCs/>
        </w:rPr>
        <w:t xml:space="preserve">. </w:t>
      </w:r>
      <w:r w:rsidR="009056F5" w:rsidRPr="003324E6">
        <w:rPr>
          <w:rFonts w:ascii="Cambria" w:hAnsi="Cambria"/>
          <w:b/>
          <w:bCs/>
          <w:i/>
          <w:iCs/>
          <w:color w:val="FF0000"/>
        </w:rPr>
        <w:t>A p</w:t>
      </w:r>
      <w:r w:rsidR="00005345" w:rsidRPr="003324E6">
        <w:rPr>
          <w:rFonts w:ascii="Cambria" w:hAnsi="Cambria"/>
          <w:b/>
          <w:bCs/>
          <w:i/>
          <w:iCs/>
          <w:color w:val="FF0000"/>
        </w:rPr>
        <w:t>ower consumption reduction capability of 5–10%</w:t>
      </w:r>
      <w:r w:rsidR="00005345" w:rsidRPr="003324E6">
        <w:rPr>
          <w:rFonts w:ascii="Cambria" w:hAnsi="Cambria"/>
          <w:color w:val="FF0000"/>
        </w:rPr>
        <w:t xml:space="preserve"> </w:t>
      </w:r>
      <w:r w:rsidR="00005345" w:rsidRPr="009056F5">
        <w:rPr>
          <w:rFonts w:ascii="Cambria" w:hAnsi="Cambria"/>
        </w:rPr>
        <w:t>has been demonstrated</w:t>
      </w:r>
      <w:r w:rsidR="009056F5" w:rsidRPr="009056F5">
        <w:rPr>
          <w:rFonts w:ascii="Cambria" w:hAnsi="Cambria"/>
        </w:rPr>
        <w:t xml:space="preserve"> on a 12-cell induced draft evaporative cooler at a large electric power plant</w:t>
      </w:r>
      <w:r w:rsidR="000B6EA8">
        <w:rPr>
          <w:rFonts w:ascii="Cambria" w:hAnsi="Cambria"/>
        </w:rPr>
        <w:t>, shown below</w:t>
      </w:r>
      <w:r w:rsidR="009056F5" w:rsidRPr="009056F5">
        <w:rPr>
          <w:rFonts w:ascii="Cambria" w:hAnsi="Cambria"/>
        </w:rPr>
        <w:t>.</w:t>
      </w:r>
      <w:r w:rsidR="009056F5">
        <w:rPr>
          <w:rFonts w:ascii="Cambria" w:hAnsi="Cambria"/>
        </w:rPr>
        <w:t xml:space="preserve"> </w:t>
      </w:r>
    </w:p>
    <w:p w14:paraId="14945BF0" w14:textId="339EB87F" w:rsidR="009056F5" w:rsidRDefault="00B92220" w:rsidP="00005345">
      <w:pPr>
        <w:spacing w:after="120" w:line="276" w:lineRule="auto"/>
        <w:jc w:val="both"/>
        <w:rPr>
          <w:rFonts w:ascii="Cambria" w:hAnsi="Cambria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18544755" wp14:editId="6A6B5770">
            <wp:simplePos x="0" y="0"/>
            <wp:positionH relativeFrom="margin">
              <wp:align>right</wp:align>
            </wp:positionH>
            <wp:positionV relativeFrom="paragraph">
              <wp:posOffset>10160</wp:posOffset>
            </wp:positionV>
            <wp:extent cx="3281680" cy="2276475"/>
            <wp:effectExtent l="0" t="0" r="0" b="9525"/>
            <wp:wrapTight wrapText="bothSides">
              <wp:wrapPolygon edited="0">
                <wp:start x="0" y="0"/>
                <wp:lineTo x="0" y="21510"/>
                <wp:lineTo x="21441" y="21510"/>
                <wp:lineTo x="21441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2" t="11479" r="7166"/>
                    <a:stretch/>
                  </pic:blipFill>
                  <pic:spPr bwMode="auto">
                    <a:xfrm>
                      <a:off x="0" y="0"/>
                      <a:ext cx="3299362" cy="2288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56F5">
        <w:rPr>
          <w:rFonts w:ascii="Cambria" w:hAnsi="Cambria"/>
        </w:rPr>
        <w:t xml:space="preserve">Installation of Griffin Open Systems’ AI platform and cooling tower optimization application is quick and simple, requiring </w:t>
      </w:r>
      <w:r w:rsidR="009056F5" w:rsidRPr="00B92220">
        <w:rPr>
          <w:rFonts w:ascii="Cambria" w:hAnsi="Cambria"/>
          <w:b/>
          <w:bCs/>
          <w:i/>
          <w:iCs/>
        </w:rPr>
        <w:t>less than one week</w:t>
      </w:r>
      <w:r w:rsidR="009056F5">
        <w:rPr>
          <w:rFonts w:ascii="Cambria" w:hAnsi="Cambria"/>
          <w:b/>
          <w:bCs/>
        </w:rPr>
        <w:t xml:space="preserve"> </w:t>
      </w:r>
      <w:r w:rsidR="009056F5" w:rsidRPr="009056F5">
        <w:rPr>
          <w:rFonts w:ascii="Cambria" w:hAnsi="Cambria"/>
        </w:rPr>
        <w:t xml:space="preserve">after internal control system changes are </w:t>
      </w:r>
      <w:r w:rsidR="009056F5">
        <w:rPr>
          <w:rFonts w:ascii="Cambria" w:hAnsi="Cambria"/>
        </w:rPr>
        <w:t>in place</w:t>
      </w:r>
      <w:r w:rsidR="009056F5" w:rsidRPr="009056F5">
        <w:rPr>
          <w:rFonts w:ascii="Cambria" w:hAnsi="Cambria"/>
        </w:rPr>
        <w:t>.</w:t>
      </w:r>
      <w:r w:rsidR="009056F5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Necessary I/O points are minimal, needing </w:t>
      </w:r>
      <w:r w:rsidRPr="00B92220">
        <w:rPr>
          <w:rFonts w:ascii="Cambria" w:hAnsi="Cambria"/>
          <w:b/>
          <w:bCs/>
          <w:i/>
          <w:iCs/>
        </w:rPr>
        <w:t>less than 50 I/O points</w:t>
      </w:r>
      <w:r>
        <w:rPr>
          <w:rFonts w:ascii="Cambria" w:hAnsi="Cambria"/>
        </w:rPr>
        <w:t xml:space="preserve"> depending on system size and scope. After a short AI learning and exploratory period (typically 2 – 3 weeks), </w:t>
      </w:r>
      <w:r w:rsidRPr="00B92220">
        <w:rPr>
          <w:rFonts w:ascii="Cambria" w:hAnsi="Cambria"/>
          <w:b/>
          <w:bCs/>
          <w:i/>
          <w:iCs/>
        </w:rPr>
        <w:t>benefits</w:t>
      </w:r>
      <w:r w:rsidRPr="00B92220">
        <w:rPr>
          <w:rFonts w:ascii="Cambria" w:hAnsi="Cambria"/>
          <w:i/>
          <w:iCs/>
        </w:rPr>
        <w:t xml:space="preserve"> of the optimization system can be expected to be seen </w:t>
      </w:r>
      <w:r w:rsidRPr="00B92220">
        <w:rPr>
          <w:rFonts w:ascii="Cambria" w:hAnsi="Cambria"/>
          <w:b/>
          <w:bCs/>
          <w:i/>
          <w:iCs/>
        </w:rPr>
        <w:t>within one month of install</w:t>
      </w:r>
      <w:r>
        <w:rPr>
          <w:rFonts w:ascii="Cambria" w:hAnsi="Cambria"/>
        </w:rPr>
        <w:t xml:space="preserve">. </w:t>
      </w:r>
    </w:p>
    <w:p w14:paraId="06477DAD" w14:textId="40EF6565" w:rsidR="00B92220" w:rsidRPr="006134B3" w:rsidRDefault="00005A02" w:rsidP="00005345">
      <w:pPr>
        <w:spacing w:after="120"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 xml:space="preserve">We at </w:t>
      </w:r>
      <w:r w:rsidR="009307A2">
        <w:rPr>
          <w:rFonts w:ascii="Cambria" w:hAnsi="Cambria"/>
        </w:rPr>
        <w:t xml:space="preserve">Taber International </w:t>
      </w:r>
      <w:r>
        <w:rPr>
          <w:rFonts w:ascii="Cambria" w:hAnsi="Cambria"/>
        </w:rPr>
        <w:t xml:space="preserve">look forward to aiding you in achieving optimal performance of your cooling towers as well as all systems within your process. Please contact us at </w:t>
      </w:r>
      <w:hyperlink r:id="rId9" w:history="1">
        <w:r w:rsidR="009307A2" w:rsidRPr="00C75470">
          <w:rPr>
            <w:rStyle w:val="Hyperlink"/>
            <w:rFonts w:ascii="Cambria" w:hAnsi="Cambria"/>
          </w:rPr>
          <w:t>sales@taber-intl.com</w:t>
        </w:r>
      </w:hyperlink>
      <w:r>
        <w:rPr>
          <w:rFonts w:ascii="Cambria" w:hAnsi="Cambria"/>
        </w:rPr>
        <w:t xml:space="preserve"> </w:t>
      </w:r>
      <w:r w:rsidR="003547F0">
        <w:rPr>
          <w:rFonts w:ascii="Cambria" w:hAnsi="Cambria"/>
        </w:rPr>
        <w:t>and</w:t>
      </w:r>
      <w:r>
        <w:rPr>
          <w:rFonts w:ascii="Cambria" w:hAnsi="Cambria"/>
        </w:rPr>
        <w:t xml:space="preserve"> </w:t>
      </w:r>
      <w:r w:rsidR="009307A2">
        <w:rPr>
          <w:rFonts w:ascii="Cambria" w:hAnsi="Cambria"/>
        </w:rPr>
        <w:t xml:space="preserve">learn more about the Griffin AI Toolkit by visiting </w:t>
      </w:r>
      <w:hyperlink r:id="rId10" w:history="1">
        <w:r w:rsidRPr="00005A02">
          <w:rPr>
            <w:rStyle w:val="Hyperlink"/>
            <w:rFonts w:ascii="Cambria" w:hAnsi="Cambria"/>
            <w:u w:val="none"/>
          </w:rPr>
          <w:t>www.griffinopensystems.com</w:t>
        </w:r>
      </w:hyperlink>
      <w:r>
        <w:rPr>
          <w:rFonts w:ascii="Cambria" w:hAnsi="Cambria"/>
        </w:rPr>
        <w:t xml:space="preserve"> </w:t>
      </w:r>
      <w:r w:rsidR="003547F0">
        <w:rPr>
          <w:rFonts w:ascii="Cambria" w:hAnsi="Cambria"/>
        </w:rPr>
        <w:t>to see</w:t>
      </w:r>
      <w:r>
        <w:rPr>
          <w:rFonts w:ascii="Cambria" w:hAnsi="Cambria"/>
        </w:rPr>
        <w:t xml:space="preserve"> more about our many solutions today!</w:t>
      </w:r>
    </w:p>
    <w:sectPr w:rsidR="00B92220" w:rsidRPr="006134B3" w:rsidSect="009307A2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720" w:footer="720" w:gutter="0"/>
      <w:cols w:space="720"/>
      <w:vAlign w:val="center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426AC" w14:textId="77777777" w:rsidR="00A22DC9" w:rsidRDefault="00A22DC9" w:rsidP="004C002D">
      <w:r>
        <w:separator/>
      </w:r>
    </w:p>
  </w:endnote>
  <w:endnote w:type="continuationSeparator" w:id="0">
    <w:p w14:paraId="2684791F" w14:textId="77777777" w:rsidR="00A22DC9" w:rsidRDefault="00A22DC9" w:rsidP="004C00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DDEDC" w14:textId="6CC74A90" w:rsidR="0067293D" w:rsidRPr="0067293D" w:rsidRDefault="0067293D">
    <w:pPr>
      <w:pStyle w:val="Footer"/>
      <w:pBdr>
        <w:bottom w:val="single" w:sz="12" w:space="1" w:color="auto"/>
      </w:pBdr>
      <w:jc w:val="right"/>
      <w:rPr>
        <w:sz w:val="20"/>
        <w:szCs w:val="20"/>
      </w:rPr>
    </w:pPr>
  </w:p>
  <w:p w14:paraId="5CB800DE" w14:textId="6B344DF7" w:rsidR="0067293D" w:rsidRPr="0067293D" w:rsidRDefault="0067293D" w:rsidP="0067293D">
    <w:pPr>
      <w:pStyle w:val="Footer"/>
      <w:jc w:val="center"/>
      <w:rPr>
        <w:sz w:val="20"/>
        <w:szCs w:val="20"/>
      </w:rPr>
    </w:pPr>
    <w:r w:rsidRPr="0067293D">
      <w:rPr>
        <w:sz w:val="20"/>
        <w:szCs w:val="20"/>
      </w:rPr>
      <w:t>www.griffinopensystems.com</w:t>
    </w:r>
  </w:p>
  <w:sdt>
    <w:sdtPr>
      <w:rPr>
        <w:sz w:val="20"/>
        <w:szCs w:val="20"/>
      </w:rPr>
      <w:id w:val="-14093082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A6D2F8" w14:textId="1988A6A6" w:rsidR="0067293D" w:rsidRPr="0067293D" w:rsidRDefault="0067293D">
        <w:pPr>
          <w:pStyle w:val="Footer"/>
          <w:jc w:val="right"/>
          <w:rPr>
            <w:sz w:val="20"/>
            <w:szCs w:val="20"/>
          </w:rPr>
        </w:pPr>
        <w:r w:rsidRPr="0067293D">
          <w:rPr>
            <w:sz w:val="20"/>
            <w:szCs w:val="20"/>
          </w:rPr>
          <w:fldChar w:fldCharType="begin"/>
        </w:r>
        <w:r w:rsidRPr="0067293D">
          <w:rPr>
            <w:sz w:val="20"/>
            <w:szCs w:val="20"/>
          </w:rPr>
          <w:instrText xml:space="preserve"> PAGE   \* MERGEFORMAT </w:instrText>
        </w:r>
        <w:r w:rsidRPr="0067293D">
          <w:rPr>
            <w:sz w:val="20"/>
            <w:szCs w:val="20"/>
          </w:rPr>
          <w:fldChar w:fldCharType="separate"/>
        </w:r>
        <w:r w:rsidRPr="0067293D">
          <w:rPr>
            <w:noProof/>
            <w:sz w:val="20"/>
            <w:szCs w:val="20"/>
          </w:rPr>
          <w:t>2</w:t>
        </w:r>
        <w:r w:rsidRPr="0067293D">
          <w:rPr>
            <w:noProof/>
            <w:sz w:val="20"/>
            <w:szCs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682FE" w14:textId="5DF79F71" w:rsidR="0067293D" w:rsidRPr="00005A02" w:rsidRDefault="0067293D">
    <w:pPr>
      <w:pStyle w:val="Footer"/>
      <w:pBdr>
        <w:bottom w:val="single" w:sz="12" w:space="1" w:color="auto"/>
      </w:pBdr>
      <w:jc w:val="right"/>
      <w:rPr>
        <w:rFonts w:ascii="Cambria" w:hAnsi="Cambria"/>
        <w:sz w:val="20"/>
        <w:szCs w:val="20"/>
      </w:rPr>
    </w:pPr>
  </w:p>
  <w:p w14:paraId="421FEA3D" w14:textId="79A74DC9" w:rsidR="0067293D" w:rsidRPr="00005A02" w:rsidRDefault="003547F0" w:rsidP="003547F0">
    <w:pPr>
      <w:pStyle w:val="Footer"/>
      <w:jc w:val="center"/>
      <w:rPr>
        <w:rFonts w:ascii="Cambria" w:hAnsi="Cambria"/>
        <w:sz w:val="20"/>
        <w:szCs w:val="20"/>
      </w:rPr>
    </w:pPr>
    <w:proofErr w:type="gramStart"/>
    <w:r w:rsidRPr="003547F0">
      <w:rPr>
        <w:rFonts w:ascii="Cambria" w:hAnsi="Cambria"/>
        <w:sz w:val="20"/>
        <w:szCs w:val="20"/>
      </w:rPr>
      <w:t>www.taber-intl.com</w:t>
    </w:r>
    <w:r>
      <w:rPr>
        <w:rFonts w:ascii="Cambria" w:hAnsi="Cambria"/>
        <w:sz w:val="20"/>
        <w:szCs w:val="20"/>
      </w:rPr>
      <w:t xml:space="preserve">  |</w:t>
    </w:r>
    <w:proofErr w:type="gramEnd"/>
    <w:r>
      <w:rPr>
        <w:rFonts w:ascii="Cambria" w:hAnsi="Cambria"/>
        <w:sz w:val="20"/>
        <w:szCs w:val="20"/>
      </w:rPr>
      <w:t xml:space="preserve">  </w:t>
    </w:r>
    <w:r w:rsidR="0067293D" w:rsidRPr="00005A02">
      <w:rPr>
        <w:rFonts w:ascii="Cambria" w:hAnsi="Cambria"/>
        <w:sz w:val="20"/>
        <w:szCs w:val="20"/>
      </w:rPr>
      <w:t>www.griffinopensystems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1C1E9" w14:textId="77777777" w:rsidR="00A22DC9" w:rsidRDefault="00A22DC9" w:rsidP="004C002D">
      <w:r>
        <w:separator/>
      </w:r>
    </w:p>
  </w:footnote>
  <w:footnote w:type="continuationSeparator" w:id="0">
    <w:p w14:paraId="4FD2E164" w14:textId="77777777" w:rsidR="00A22DC9" w:rsidRDefault="00A22DC9" w:rsidP="004C00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32AF53" w14:textId="02D3DCC6" w:rsidR="003854A3" w:rsidRPr="003C23B2" w:rsidRDefault="003854A3" w:rsidP="003C23B2">
    <w:pPr>
      <w:pBdr>
        <w:bottom w:val="single" w:sz="12" w:space="1" w:color="auto"/>
      </w:pBdr>
      <w:spacing w:before="64"/>
      <w:jc w:val="both"/>
      <w:rPr>
        <w:rFonts w:ascii="Cambria" w:hAnsi="Cambria"/>
        <w:color w:val="16365D"/>
        <w:sz w:val="28"/>
        <w:szCs w:val="20"/>
      </w:rPr>
    </w:pPr>
    <w:bookmarkStart w:id="0" w:name="_Hlk36470172"/>
    <w:bookmarkStart w:id="1" w:name="_Hlk36470173"/>
    <w:bookmarkStart w:id="2" w:name="_Hlk36470191"/>
    <w:bookmarkStart w:id="3" w:name="_Hlk36470192"/>
    <w:bookmarkStart w:id="4" w:name="_Hlk36470264"/>
    <w:bookmarkStart w:id="5" w:name="_Hlk36470265"/>
    <w:bookmarkStart w:id="6" w:name="_Hlk36470413"/>
    <w:bookmarkStart w:id="7" w:name="_Hlk36470414"/>
    <w:bookmarkStart w:id="8" w:name="_Hlk36470415"/>
    <w:bookmarkStart w:id="9" w:name="_Hlk36470416"/>
    <w:bookmarkStart w:id="10" w:name="_Hlk36477506"/>
    <w:bookmarkStart w:id="11" w:name="_Hlk36477507"/>
    <w:r w:rsidRPr="003C23B2">
      <w:rPr>
        <w:rFonts w:ascii="Cambria" w:hAnsi="Cambria"/>
        <w:color w:val="16365D"/>
        <w:sz w:val="28"/>
        <w:szCs w:val="20"/>
      </w:rPr>
      <w:t>Griffin Open Systems</w:t>
    </w:r>
  </w:p>
  <w:p w14:paraId="14C95766" w14:textId="1FDE077A" w:rsidR="003C23B2" w:rsidRPr="003C23B2" w:rsidRDefault="003C23B2" w:rsidP="003C23B2">
    <w:pPr>
      <w:pBdr>
        <w:bottom w:val="single" w:sz="12" w:space="1" w:color="auto"/>
      </w:pBdr>
      <w:spacing w:before="64"/>
      <w:jc w:val="both"/>
      <w:rPr>
        <w:rFonts w:ascii="Cambria" w:hAnsi="Cambria"/>
        <w:color w:val="16365D"/>
        <w:sz w:val="16"/>
        <w:szCs w:val="16"/>
      </w:rPr>
    </w:pPr>
  </w:p>
  <w:bookmarkEnd w:id="0"/>
  <w:bookmarkEnd w:id="1"/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p w14:paraId="369621C0" w14:textId="77777777" w:rsidR="003C23B2" w:rsidRPr="003C23B2" w:rsidRDefault="003C23B2" w:rsidP="003C23B2">
    <w:pPr>
      <w:spacing w:before="64"/>
      <w:jc w:val="both"/>
      <w:rPr>
        <w:rFonts w:ascii="Cambria" w:hAnsi="Cambria"/>
        <w:color w:val="16365D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62329" w14:textId="26D5BA54" w:rsidR="009307A2" w:rsidRDefault="009307A2" w:rsidP="009307A2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0EAD4069" wp14:editId="278CBCCF">
          <wp:simplePos x="0" y="0"/>
          <wp:positionH relativeFrom="margin">
            <wp:posOffset>3984214</wp:posOffset>
          </wp:positionH>
          <wp:positionV relativeFrom="paragraph">
            <wp:posOffset>47625</wp:posOffset>
          </wp:positionV>
          <wp:extent cx="1466850" cy="594914"/>
          <wp:effectExtent l="0" t="0" r="0" b="0"/>
          <wp:wrapNone/>
          <wp:docPr id="4" name="Picture 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5949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D3421AC" wp14:editId="33FCA079">
              <wp:simplePos x="0" y="0"/>
              <wp:positionH relativeFrom="column">
                <wp:posOffset>4046220</wp:posOffset>
              </wp:positionH>
              <wp:positionV relativeFrom="paragraph">
                <wp:posOffset>60960</wp:posOffset>
              </wp:positionV>
              <wp:extent cx="1847850" cy="556895"/>
              <wp:effectExtent l="0" t="0" r="19050" b="1460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847850" cy="55689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solidFill>
                          <a:schemeClr val="bg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3EC094A" id="Rectangle 5" o:spid="_x0000_s1026" style="position:absolute;margin-left:318.6pt;margin-top:4.8pt;width:145.5pt;height:43.8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" fillcolor="white [3212]" strokecolor="white [3212]" strokeweight="2pt"/>
          </w:pict>
        </mc:Fallback>
      </mc:AlternateContent>
    </w:r>
    <w:r>
      <w:rPr>
        <w:noProof/>
      </w:rPr>
      <w:drawing>
        <wp:inline distT="0" distB="0" distL="0" distR="0" wp14:anchorId="7DA50564" wp14:editId="3ECCB973">
          <wp:extent cx="5924550" cy="676275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r="481"/>
                  <a:stretch/>
                </pic:blipFill>
                <pic:spPr bwMode="auto">
                  <a:xfrm>
                    <a:off x="0" y="0"/>
                    <a:ext cx="5924550" cy="6762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  <w:t xml:space="preserve"> </w:t>
    </w:r>
  </w:p>
  <w:p w14:paraId="7059E20F" w14:textId="77777777" w:rsidR="009307A2" w:rsidRDefault="009307A2" w:rsidP="009307A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sTAwMzMyNTIwMbNU0lEKTi0uzszPAykwqQUAZ78ZbSwAAAA="/>
  </w:docVars>
  <w:rsids>
    <w:rsidRoot w:val="00FA7331"/>
    <w:rsid w:val="00005345"/>
    <w:rsid w:val="00005A02"/>
    <w:rsid w:val="00033F5F"/>
    <w:rsid w:val="000838DA"/>
    <w:rsid w:val="000A63C0"/>
    <w:rsid w:val="000B2366"/>
    <w:rsid w:val="000B6EA8"/>
    <w:rsid w:val="00136D7C"/>
    <w:rsid w:val="001470FB"/>
    <w:rsid w:val="00186726"/>
    <w:rsid w:val="001B79E6"/>
    <w:rsid w:val="001C45D1"/>
    <w:rsid w:val="001D0877"/>
    <w:rsid w:val="002423BE"/>
    <w:rsid w:val="00270411"/>
    <w:rsid w:val="00274061"/>
    <w:rsid w:val="00282421"/>
    <w:rsid w:val="00287735"/>
    <w:rsid w:val="003324E6"/>
    <w:rsid w:val="00335F07"/>
    <w:rsid w:val="003547F0"/>
    <w:rsid w:val="003854A3"/>
    <w:rsid w:val="003A35E5"/>
    <w:rsid w:val="003C23B2"/>
    <w:rsid w:val="00427006"/>
    <w:rsid w:val="004378CB"/>
    <w:rsid w:val="0046103E"/>
    <w:rsid w:val="004C002D"/>
    <w:rsid w:val="004C03CD"/>
    <w:rsid w:val="004D5DE7"/>
    <w:rsid w:val="00523FC3"/>
    <w:rsid w:val="00567362"/>
    <w:rsid w:val="005C2B7F"/>
    <w:rsid w:val="005E2740"/>
    <w:rsid w:val="006134B3"/>
    <w:rsid w:val="00623527"/>
    <w:rsid w:val="00641734"/>
    <w:rsid w:val="0067293D"/>
    <w:rsid w:val="006750EE"/>
    <w:rsid w:val="00690AFA"/>
    <w:rsid w:val="006B7D33"/>
    <w:rsid w:val="00747095"/>
    <w:rsid w:val="00791E1F"/>
    <w:rsid w:val="007E73E7"/>
    <w:rsid w:val="008F2CB5"/>
    <w:rsid w:val="009056F5"/>
    <w:rsid w:val="00923834"/>
    <w:rsid w:val="009307A2"/>
    <w:rsid w:val="00994FFB"/>
    <w:rsid w:val="009C7B29"/>
    <w:rsid w:val="009D72D0"/>
    <w:rsid w:val="009E7E10"/>
    <w:rsid w:val="00A22DC9"/>
    <w:rsid w:val="00AB5811"/>
    <w:rsid w:val="00AD34D0"/>
    <w:rsid w:val="00B531A0"/>
    <w:rsid w:val="00B67738"/>
    <w:rsid w:val="00B842D1"/>
    <w:rsid w:val="00B862F5"/>
    <w:rsid w:val="00B86D8F"/>
    <w:rsid w:val="00B92220"/>
    <w:rsid w:val="00C20A85"/>
    <w:rsid w:val="00C27CA7"/>
    <w:rsid w:val="00C33B2F"/>
    <w:rsid w:val="00C45024"/>
    <w:rsid w:val="00C54008"/>
    <w:rsid w:val="00C87CF6"/>
    <w:rsid w:val="00CC4949"/>
    <w:rsid w:val="00D36B1D"/>
    <w:rsid w:val="00D945D5"/>
    <w:rsid w:val="00DA34E5"/>
    <w:rsid w:val="00E13643"/>
    <w:rsid w:val="00E60849"/>
    <w:rsid w:val="00F06E66"/>
    <w:rsid w:val="00FA7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01EEBE"/>
  <w15:docId w15:val="{EF87CE28-E1FA-48FF-AA6A-049C185DC9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Cambria" w:eastAsia="Cambria" w:hAnsi="Cambria" w:cs="Cambria"/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1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9C7B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4C00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002D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4C00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002D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005A0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5A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hyperlink" Target="http://www.griffinopensystems.com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sales@taber-intl.com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30</Words>
  <Characters>188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cob Tuttle</dc:creator>
  <cp:lastModifiedBy>Tuttle, Camrey Dawn - (camreytuttle)</cp:lastModifiedBy>
  <cp:revision>3</cp:revision>
  <cp:lastPrinted>2020-04-07T19:54:00Z</cp:lastPrinted>
  <dcterms:created xsi:type="dcterms:W3CDTF">2022-02-04T18:51:00Z</dcterms:created>
  <dcterms:modified xsi:type="dcterms:W3CDTF">2022-02-04T20:05:00Z</dcterms:modified>
</cp:coreProperties>
</file>